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Xaa7ac81f5acdefaf3fd340fd283ea0963e7c024"/>
    <w:p>
      <w:pPr>
        <w:pStyle w:val="Heading1"/>
      </w:pPr>
      <w:r>
        <w:t xml:space="preserve">Internship Application Letter for Data Scientist Position</w:t>
      </w:r>
    </w:p>
    <w:p>
      <w:pPr>
        <w:pStyle w:val="FirstParagraph"/>
      </w:pPr>
      <w:r>
        <w:t xml:space="preserve">Presented with Professionalism for Spain Barcelona Opportuniti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your.email@domain.com | +34 [Your Phone Number] | LinkedIn: linkedin.com/in/yourprofil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Barcelona, Spain</w:t>
      </w:r>
    </w:p>
    <w:bookmarkStart w:id="21" w:name="date"/>
    <w:p>
      <w:pPr>
        <w:pStyle w:val="Heading2"/>
      </w:pPr>
      <w:r>
        <w:t xml:space="preserve">Date:</w:t>
      </w:r>
    </w:p>
    <w:p>
      <w:pPr>
        <w:pStyle w:val="FirstParagraph"/>
      </w:pPr>
      <w:r>
        <w:t xml:space="preserve">October 26, 2023</w:t>
      </w:r>
    </w:p>
    <w:bookmarkEnd w:id="21"/>
    <w:bookmarkStart w:id="22" w:name="subject"/>
    <w:p>
      <w:pPr>
        <w:pStyle w:val="Heading2"/>
      </w:pPr>
      <w:r>
        <w:t xml:space="preserve">Subject:</w:t>
      </w:r>
    </w:p>
    <w:p>
      <w:pPr>
        <w:pStyle w:val="FirstParagraph"/>
      </w:pPr>
      <w:r>
        <w:t xml:space="preserve">Application for Data Scientist Internship Position</w:t>
      </w:r>
    </w:p>
    <w:bookmarkEnd w:id="22"/>
    <w:p>
      <w:pPr>
        <w:pStyle w:val="BodyText"/>
      </w:pPr>
      <w:r>
        <w:t xml:space="preserve">Dear [Hiring Manager Name or "Hiring Team"],</w:t>
      </w:r>
    </w:p>
    <w:p>
      <w:pPr>
        <w:pStyle w:val="BodyText"/>
      </w:pPr>
      <w:r>
        <w:t xml:space="preserve">I am writing with profound enthusiasm to submit my application for the Data Scientist Internship position at [Company Name] in Spain Barcelona. As a final-year Master's candidate in Data Science at Universitat Politècnica de Catalunya (UPC) with a specialization in machine learning and big data analytics, I have meticulously cultivated my skills to contribute meaningfully to your innovative projects. This</w:t>
      </w:r>
      <w:r>
        <w:t xml:space="preserve"> </w:t>
      </w:r>
      <w:r>
        <w:rPr>
          <w:bCs/>
          <w:b/>
        </w:rPr>
        <w:t xml:space="preserve">Internship Application Letter</w:t>
      </w:r>
      <w:r>
        <w:t xml:space="preserve"> </w:t>
      </w:r>
      <w:r>
        <w:t xml:space="preserve">represents not merely an application but a declaration of my commitment to growing within Barcelona's dynamic tech ecosystem while advancing the mission of [Company Name] as a leader in data-driven solutions across Spain Barcelona.</w:t>
      </w:r>
    </w:p>
    <w:p>
      <w:pPr>
        <w:pStyle w:val="BodyText"/>
      </w:pPr>
      <w:r>
        <w:t xml:space="preserve">My academic foundation has been rigorously built around the core pillars essential for success in contemporary data science. In my Master's program at UPC, I achieved a 9.2/10 GPA while completing advanced coursework including Statistical Machine Learning, Deep Learning Architectures, and Big Data Processing with Apache Spark. My thesis project—a predictive model for optimizing renewable energy distribution across Mediterranean microgrids—exemplifies my ability to transform complex datasets into actionable business intelligence. Using Python (scikit-learn, TensorFlow), SQL, and cloud-based data pipelines on AWS, I reduced prediction error by 28% compared to baseline models. This experience directly aligns with the</w:t>
      </w:r>
      <w:r>
        <w:t xml:space="preserve"> </w:t>
      </w:r>
      <w:r>
        <w:rPr>
          <w:bCs/>
          <w:b/>
        </w:rPr>
        <w:t xml:space="preserve">Data Scientist</w:t>
      </w:r>
      <w:r>
        <w:t xml:space="preserve"> </w:t>
      </w:r>
      <w:r>
        <w:t xml:space="preserve">responsibilities outlined in your internship description.</w:t>
      </w:r>
    </w:p>
    <w:p>
      <w:pPr>
        <w:pStyle w:val="BodyText"/>
      </w:pPr>
      <w:r>
        <w:t xml:space="preserve">What truly ignites my passion for this opportunity is Barcelona's unique position as a European hub for AI innovation. Having spent two semesters studying in Spain Barcelona, I've immersed myself in the city's vibrant tech culture—attending workshops at the Barcelona Tech City incubator, participating in the annual Data Science Meetup at La Bodega dels Sants, and collaborating with startups on ethical AI initiatives. The city’s blend of Mediterranean energy and cutting-edge innovation creates an unparalleled environment for growth. I've observed how companies like [Company Name] leverage Barcelona's talent pool to develop solutions that impact global markets—from fintech applications in the Eixample district to healthcare analytics at Hospital Clínic. Working within this ecosystem isn't just professional; it's a cultural immersion that fuels my desire to contribute meaningfully during my</w:t>
      </w:r>
      <w:r>
        <w:t xml:space="preserve"> </w:t>
      </w:r>
      <w:r>
        <w:rPr>
          <w:bCs/>
          <w:b/>
        </w:rPr>
        <w:t xml:space="preserve">Internship Application Letter</w:t>
      </w:r>
      <w:r>
        <w:t xml:space="preserve"> </w:t>
      </w:r>
      <w:r>
        <w:t xml:space="preserve">period.</w:t>
      </w:r>
    </w:p>
    <w:p>
      <w:pPr>
        <w:pStyle w:val="BodyText"/>
      </w:pPr>
      <w:r>
        <w:t xml:space="preserve">I have long admired [Company Name]'s pioneering work in [mention specific project, e.g., "AI-powered supply chain optimization for European logistics networks" or "personalized healthcare analytics"]. Your recent publication on 'Ethical AI Frameworks for Multilingual Customer Data' resonated deeply with my research focus. My proficiency in NLP techniques—developed through a course project analyzing Catalan-Spanish customer sentiment datasets—aligns precisely with your team's current initiatives. I am particularly eager to contribute to your upcoming project on real-time data visualization tools, where my experience creating interactive Tableau dashboards for university research projects would add immediate value.</w:t>
      </w:r>
    </w:p>
    <w:p>
      <w:pPr>
        <w:pStyle w:val="BodyText"/>
      </w:pPr>
      <w:r>
        <w:t xml:space="preserve">Beyond technical skills, Barcelona has taught me the importance of cross-cultural collaboration—a necessity in Spain Barcelona's international business landscape. As a member of UPC's Data Science Student Association, I coordinated a hackathon that brought together 50+ students from 12 countries to develop solutions for sustainable tourism. This experience honed my ability to translate technical concepts across language barriers and foster inclusive teamwork—critical skills when collaborating with global teams in Barcelona's multinational corporations. My fluency in English (C1), Spanish (native), and Catalan (B2) allows me to navigate both the technical and social dimensions of work seamlessly within Spain Barcelona's professional environment.</w:t>
      </w:r>
    </w:p>
    <w:p>
      <w:pPr>
        <w:pStyle w:val="BodyText"/>
      </w:pPr>
      <w:r>
        <w:t xml:space="preserve">My technical toolkit includes comprehensive experience with the modern data science stack: Python for end-to-end model development, SQL for complex database querying, Tableau/PowerBI for visualization, and Git for collaborative version control. I've also completed certifications in AWS Certified Machine Learning Specialty and Google Cloud Data Analytics. Crucially, my approach is grounded in ethical considerations—a perspective sharpened during Barcelona's Data Ethics Forum where I presented on bias mitigation in predictive policing algorithms. In Spain Barcelona's increasingly regulated data landscape (GDPR compliance), this ethical lens ensures solutions are both innovative and responsible.</w:t>
      </w:r>
    </w:p>
    <w:p>
      <w:pPr>
        <w:pStyle w:val="BodyText"/>
      </w:pPr>
      <w:r>
        <w:t xml:space="preserve">What excites me most about this internship is the opportunity to learn from industry pioneers while contributing to projects that shape Spain Barcelona's technological future. I am particularly drawn to your team's emphasis on [mention specific value, e.g., "translating technical insights into business outcomes" or "fostering open-source contributions"]. My proactive nature—evidenced by my self-initiated data science podcast covering Catalan AI startups—demonstrates my commitment to continuous learning. I am confident that my blend of academic rigor, cultural adaptability, and passion for Barcelona's tech scene would allow me to add value from day one.</w:t>
      </w:r>
    </w:p>
    <w:p>
      <w:pPr>
        <w:pStyle w:val="BodyText"/>
      </w:pPr>
      <w:r>
        <w:t xml:space="preserve">I have attached my resume detailing additional projects including [briefly mention 1-2 key projects], and I welcome the opportunity to discuss how my skills align with your team's goals during an interview. Thank you for considering this</w:t>
      </w:r>
      <w:r>
        <w:t xml:space="preserve"> </w:t>
      </w:r>
      <w:r>
        <w:rPr>
          <w:bCs/>
          <w:b/>
        </w:rPr>
        <w:t xml:space="preserve">Internship Application Letter</w:t>
      </w:r>
      <w:r>
        <w:t xml:space="preserve">—I am eager to bring my dedication, technical expertise, and genuine enthusiasm for Spain Barcelona's innovation culture to [Company Name] as a Data Scientist intern. I look forward to the possibility of contributing to your success while growing within this exceptional European tech community.</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Key Terms Incorporated:</w:t>
      </w:r>
    </w:p>
    <w:p>
      <w:pPr>
        <w:numPr>
          <w:ilvl w:val="0"/>
          <w:numId w:val="1001"/>
        </w:numPr>
        <w:pStyle w:val="Compact"/>
      </w:pPr>
      <w:r>
        <w:t xml:space="preserve">Internship Application Letter</w:t>
      </w:r>
    </w:p>
    <w:p>
      <w:pPr>
        <w:numPr>
          <w:ilvl w:val="0"/>
          <w:numId w:val="1001"/>
        </w:numPr>
        <w:pStyle w:val="Compact"/>
      </w:pPr>
      <w:r>
        <w:t xml:space="preserve">Data Scientist</w:t>
      </w:r>
    </w:p>
    <w:p>
      <w:pPr>
        <w:numPr>
          <w:ilvl w:val="0"/>
          <w:numId w:val="1001"/>
        </w:numPr>
        <w:pStyle w:val="Compact"/>
      </w:pPr>
      <w:r>
        <w:t xml:space="preserve">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4-28T15:44:04Z</dcterms:created>
  <dcterms:modified xsi:type="dcterms:W3CDTF">2026-04-28T15:44:04Z</dcterms:modified>
</cp:coreProperties>
</file>

<file path=docProps/custom.xml><?xml version="1.0" encoding="utf-8"?>
<Properties xmlns="http://schemas.openxmlformats.org/officeDocument/2006/custom-properties" xmlns:vt="http://schemas.openxmlformats.org/officeDocument/2006/docPropsVTypes"/>
</file>